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6A28F" w14:textId="235C8AE3" w:rsidR="00286573" w:rsidRDefault="00246A60" w:rsidP="00206559">
      <w:pPr>
        <w:pStyle w:val="Title"/>
      </w:pPr>
      <w:r>
        <w:t>Preparation List</w:t>
      </w:r>
      <w:bookmarkStart w:id="0" w:name="information-for-participants"/>
      <w:bookmarkEnd w:id="0"/>
      <w:r w:rsidR="006830D4">
        <w:t xml:space="preserve"> </w:t>
      </w:r>
      <w:r w:rsidR="00206559">
        <w:t xml:space="preserve">For Nagoya Protocol </w:t>
      </w:r>
      <w:r w:rsidR="006830D4">
        <w:t>Analytics Workshop</w:t>
      </w:r>
    </w:p>
    <w:p w14:paraId="1C172A1C" w14:textId="2B4AE394" w:rsidR="007C3699" w:rsidRPr="00C23428" w:rsidRDefault="00C23428" w:rsidP="00206559">
      <w:pPr>
        <w:pStyle w:val="Title"/>
      </w:pPr>
      <w:r>
        <w:t>Software Instructions</w:t>
      </w:r>
    </w:p>
    <w:p w14:paraId="613AB222" w14:textId="25EFC446" w:rsidR="00206559" w:rsidRDefault="00206559" w:rsidP="00206559">
      <w:pPr>
        <w:pStyle w:val="BodyText"/>
      </w:pPr>
      <w:r>
        <w:t xml:space="preserve">We will be using </w:t>
      </w:r>
      <w:r w:rsidRPr="009F0CC8">
        <w:rPr>
          <w:i/>
          <w:iCs/>
        </w:rPr>
        <w:t>online accounts</w:t>
      </w:r>
      <w:r>
        <w:t xml:space="preserve"> and </w:t>
      </w:r>
      <w:r w:rsidRPr="009F0CC8">
        <w:rPr>
          <w:i/>
          <w:iCs/>
        </w:rPr>
        <w:t>software</w:t>
      </w:r>
      <w:r>
        <w:t xml:space="preserve"> that you must sign up for and download on to your computers </w:t>
      </w:r>
      <w:r w:rsidRPr="00AC4B8A">
        <w:rPr>
          <w:b/>
          <w:bCs/>
          <w:u w:val="single"/>
        </w:rPr>
        <w:t>before</w:t>
      </w:r>
      <w:r w:rsidRPr="00AC4B8A">
        <w:rPr>
          <w:b/>
          <w:bCs/>
        </w:rPr>
        <w:t xml:space="preserve"> </w:t>
      </w:r>
      <w:r>
        <w:t xml:space="preserve">the </w:t>
      </w:r>
      <w:r w:rsidR="009F0CC8">
        <w:t>workshop</w:t>
      </w:r>
      <w:r w:rsidR="00AC4B8A">
        <w:t>:</w:t>
      </w:r>
      <w:r w:rsidR="009F0CC8">
        <w:t xml:space="preserve"> </w:t>
      </w:r>
    </w:p>
    <w:p w14:paraId="0FCBB0A6" w14:textId="2B90310D" w:rsidR="009C5E01" w:rsidRDefault="009327E2" w:rsidP="00105740">
      <w:pPr>
        <w:pStyle w:val="BodyText"/>
      </w:pPr>
      <w:bookmarkStart w:id="1" w:name="accounts-to-sign-up-for"/>
      <w:bookmarkEnd w:id="1"/>
      <w:r>
        <w:t>P</w:t>
      </w:r>
      <w:r w:rsidR="00B80641">
        <w:t>l</w:t>
      </w:r>
      <w:r>
        <w:t xml:space="preserve">ease follow the information </w:t>
      </w:r>
      <w:r w:rsidR="00B80641">
        <w:t>below closely.</w:t>
      </w:r>
      <w:bookmarkStart w:id="2" w:name="sign-up-for-an-epo-ops-account"/>
      <w:bookmarkStart w:id="3" w:name="sign-up-for-a-tableau-public-account-fre"/>
      <w:bookmarkEnd w:id="2"/>
      <w:bookmarkEnd w:id="3"/>
      <w:r w:rsidR="009C5E01">
        <w:t xml:space="preserve"> You will need to install four pieces of software:</w:t>
      </w:r>
    </w:p>
    <w:p w14:paraId="23806155" w14:textId="10ABFF4F" w:rsidR="009C5E01" w:rsidRDefault="009C5E01" w:rsidP="009C5E01">
      <w:pPr>
        <w:pStyle w:val="BodyText"/>
        <w:numPr>
          <w:ilvl w:val="0"/>
          <w:numId w:val="23"/>
        </w:numPr>
      </w:pPr>
      <w:r>
        <w:t>Tableau Public</w:t>
      </w:r>
    </w:p>
    <w:p w14:paraId="316E3737" w14:textId="7DFB0736" w:rsidR="009C5E01" w:rsidRDefault="009C5E01" w:rsidP="009C5E01">
      <w:pPr>
        <w:pStyle w:val="BodyText"/>
        <w:numPr>
          <w:ilvl w:val="0"/>
          <w:numId w:val="23"/>
        </w:numPr>
      </w:pPr>
      <w:r>
        <w:t>Gephi 9.2</w:t>
      </w:r>
    </w:p>
    <w:p w14:paraId="60CCF417" w14:textId="2B9ADFC5" w:rsidR="009C5E01" w:rsidRDefault="009C5E01" w:rsidP="009C5E01">
      <w:pPr>
        <w:pStyle w:val="BodyText"/>
        <w:numPr>
          <w:ilvl w:val="0"/>
          <w:numId w:val="23"/>
        </w:numPr>
      </w:pPr>
      <w:r>
        <w:t>Open Refine</w:t>
      </w:r>
    </w:p>
    <w:p w14:paraId="460BB21C" w14:textId="028413FD" w:rsidR="009C5E01" w:rsidRDefault="009C5E01" w:rsidP="00105740">
      <w:pPr>
        <w:pStyle w:val="BodyText"/>
        <w:numPr>
          <w:ilvl w:val="0"/>
          <w:numId w:val="23"/>
        </w:numPr>
      </w:pPr>
      <w:r>
        <w:t>R and RStudio</w:t>
      </w:r>
    </w:p>
    <w:p w14:paraId="51F44A65" w14:textId="7D215F8E" w:rsidR="00105740" w:rsidRDefault="00F01382" w:rsidP="00105740">
      <w:pPr>
        <w:pStyle w:val="BodyText"/>
      </w:pPr>
      <w:r>
        <w:t>This will take 30 minutes to 1 hour of your time.</w:t>
      </w:r>
      <w:r w:rsidR="00C23428">
        <w:t xml:space="preserve"> However, as there will be up to 50 participants it can take up a great deal of time if participants do not follow these instructions </w:t>
      </w:r>
      <w:r w:rsidR="00C23428" w:rsidRPr="00C23428">
        <w:rPr>
          <w:i/>
          <w:iCs/>
        </w:rPr>
        <w:t>before</w:t>
      </w:r>
      <w:r w:rsidR="00C23428">
        <w:t xml:space="preserve"> the workshop. Please help everyone out.</w:t>
      </w:r>
    </w:p>
    <w:p w14:paraId="189BAB1D" w14:textId="5BEFB78E" w:rsidR="00641B28" w:rsidRDefault="00C23428" w:rsidP="00105740">
      <w:pPr>
        <w:pStyle w:val="BodyText"/>
      </w:pPr>
      <w:r>
        <w:t xml:space="preserve">If you get stuck or something goes wrong do not </w:t>
      </w:r>
      <w:r w:rsidR="00CB3749">
        <w:t>panic,</w:t>
      </w:r>
      <w:r>
        <w:t xml:space="preserve"> we can fix problems later on. </w:t>
      </w:r>
      <w:r w:rsidR="00641B28">
        <w:t>If you get stuck but have a teenager lying about somewhere they may prove useful in helping you to get unstuck (it is your call).</w:t>
      </w:r>
    </w:p>
    <w:p w14:paraId="6C29E59E" w14:textId="439A7C34" w:rsidR="00C23428" w:rsidRDefault="00C23428" w:rsidP="00105740">
      <w:pPr>
        <w:pStyle w:val="BodyText"/>
      </w:pPr>
      <w:r>
        <w:t>If you are on a work computer that will not allow you to install software please contact your system admin for help.</w:t>
      </w:r>
    </w:p>
    <w:p w14:paraId="236FC40B" w14:textId="5F688004" w:rsidR="00105740" w:rsidRPr="009D3F3E" w:rsidRDefault="00105740" w:rsidP="00105740">
      <w:pPr>
        <w:pStyle w:val="BodyText"/>
        <w:numPr>
          <w:ilvl w:val="0"/>
          <w:numId w:val="21"/>
        </w:numPr>
        <w:rPr>
          <w:rFonts w:asciiTheme="majorHAnsi" w:hAnsiTheme="majorHAnsi" w:cstheme="majorHAnsi"/>
          <w:b/>
          <w:bCs/>
          <w:sz w:val="32"/>
          <w:szCs w:val="32"/>
        </w:rPr>
      </w:pPr>
      <w:r w:rsidRPr="009D3F3E">
        <w:rPr>
          <w:rFonts w:asciiTheme="majorHAnsi" w:hAnsiTheme="majorHAnsi" w:cstheme="majorHAnsi"/>
          <w:b/>
          <w:bCs/>
          <w:sz w:val="32"/>
          <w:szCs w:val="32"/>
        </w:rPr>
        <w:t>Tableau Public</w:t>
      </w:r>
    </w:p>
    <w:p w14:paraId="349B7B0E" w14:textId="1D496336" w:rsidR="007C3699" w:rsidRDefault="00246A60" w:rsidP="00105740">
      <w:pPr>
        <w:pStyle w:val="BodyText"/>
      </w:pPr>
      <w:r>
        <w:t>Sign up for a Tableau Public Account (free) and download the Tableau Public software for your system.</w:t>
      </w:r>
    </w:p>
    <w:p w14:paraId="4BCC8CA5" w14:textId="77777777" w:rsidR="007C3699" w:rsidRDefault="00777820" w:rsidP="009327E2">
      <w:pPr>
        <w:pStyle w:val="FirstParagraph"/>
        <w:ind w:firstLine="720"/>
      </w:pPr>
      <w:hyperlink r:id="rId7">
        <w:r w:rsidR="00246A60">
          <w:rPr>
            <w:rStyle w:val="Hyperlink"/>
          </w:rPr>
          <w:t>https://publ</w:t>
        </w:r>
        <w:r w:rsidR="00246A60">
          <w:rPr>
            <w:rStyle w:val="Hyperlink"/>
          </w:rPr>
          <w:t>i</w:t>
        </w:r>
        <w:r w:rsidR="00246A60">
          <w:rPr>
            <w:rStyle w:val="Hyperlink"/>
          </w:rPr>
          <w:t>c.tabl</w:t>
        </w:r>
        <w:r w:rsidR="00246A60">
          <w:rPr>
            <w:rStyle w:val="Hyperlink"/>
          </w:rPr>
          <w:t>e</w:t>
        </w:r>
        <w:r w:rsidR="00246A60">
          <w:rPr>
            <w:rStyle w:val="Hyperlink"/>
          </w:rPr>
          <w:t>au.com/s/</w:t>
        </w:r>
      </w:hyperlink>
    </w:p>
    <w:p w14:paraId="013C7781" w14:textId="68D2632C" w:rsidR="007C3699" w:rsidRDefault="00246A60" w:rsidP="009327E2">
      <w:pPr>
        <w:pStyle w:val="BodyText"/>
        <w:ind w:left="720"/>
      </w:pPr>
      <w:r w:rsidRPr="009F0CC8">
        <w:rPr>
          <w:b/>
          <w:bCs/>
        </w:rPr>
        <w:t>Make a note of your username and password</w:t>
      </w:r>
      <w:r>
        <w:t xml:space="preserve"> and keep it somewhere accessible </w:t>
      </w:r>
      <w:r w:rsidR="00105740">
        <w:t xml:space="preserve">as you will need it. </w:t>
      </w:r>
    </w:p>
    <w:p w14:paraId="06C661AC" w14:textId="1FFF75B4" w:rsidR="00105740" w:rsidRDefault="00105740" w:rsidP="00105740">
      <w:pPr>
        <w:pStyle w:val="BodyText"/>
        <w:ind w:left="720"/>
      </w:pPr>
      <w:r w:rsidRPr="00105740">
        <w:t>Download the software and open it to check it works</w:t>
      </w:r>
    </w:p>
    <w:p w14:paraId="265334FD" w14:textId="61249A09" w:rsidR="009C5E01" w:rsidRDefault="009C5E01" w:rsidP="00105740">
      <w:pPr>
        <w:pStyle w:val="BodyText"/>
        <w:ind w:left="720"/>
      </w:pPr>
    </w:p>
    <w:p w14:paraId="54363A16" w14:textId="3F5F50A2" w:rsidR="009C5E01" w:rsidRDefault="009C5E01" w:rsidP="00105740">
      <w:pPr>
        <w:pStyle w:val="BodyText"/>
        <w:ind w:left="720"/>
      </w:pPr>
    </w:p>
    <w:p w14:paraId="46A52D3E" w14:textId="49C58DEC" w:rsidR="009C5E01" w:rsidRDefault="009C5E01" w:rsidP="00105740">
      <w:pPr>
        <w:pStyle w:val="BodyText"/>
        <w:ind w:left="720"/>
      </w:pPr>
    </w:p>
    <w:p w14:paraId="3AE26DE0" w14:textId="77777777" w:rsidR="009C5E01" w:rsidRPr="00105740" w:rsidRDefault="009C5E01" w:rsidP="00105740">
      <w:pPr>
        <w:pStyle w:val="BodyText"/>
        <w:ind w:left="720"/>
      </w:pPr>
    </w:p>
    <w:p w14:paraId="1D742FCC" w14:textId="4703F23E" w:rsidR="00105740" w:rsidRPr="009D3F3E" w:rsidRDefault="00105740" w:rsidP="00105740">
      <w:pPr>
        <w:pStyle w:val="BodyText"/>
        <w:numPr>
          <w:ilvl w:val="0"/>
          <w:numId w:val="21"/>
        </w:numPr>
        <w:rPr>
          <w:rFonts w:asciiTheme="majorHAnsi" w:hAnsiTheme="majorHAnsi" w:cstheme="majorHAnsi"/>
          <w:b/>
          <w:bCs/>
          <w:sz w:val="32"/>
          <w:szCs w:val="32"/>
        </w:rPr>
      </w:pPr>
      <w:r w:rsidRPr="009D3F3E">
        <w:rPr>
          <w:rFonts w:asciiTheme="majorHAnsi" w:hAnsiTheme="majorHAnsi" w:cstheme="majorHAnsi"/>
          <w:b/>
          <w:bCs/>
          <w:sz w:val="32"/>
          <w:szCs w:val="32"/>
          <w:lang w:val="de-DE"/>
        </w:rPr>
        <w:lastRenderedPageBreak/>
        <w:t>Gephi 0.9.2</w:t>
      </w:r>
      <w:r w:rsidRPr="009D3F3E">
        <w:rPr>
          <w:rFonts w:asciiTheme="majorHAnsi" w:hAnsiTheme="majorHAnsi" w:cstheme="majorHAnsi"/>
          <w:b/>
          <w:bCs/>
          <w:sz w:val="32"/>
          <w:szCs w:val="32"/>
          <w:lang w:val="de-DE"/>
        </w:rPr>
        <w:t xml:space="preserve"> </w:t>
      </w:r>
    </w:p>
    <w:p w14:paraId="0D5A5B70" w14:textId="40BDB2AC" w:rsidR="00105740" w:rsidRDefault="00105740" w:rsidP="00105740">
      <w:pPr>
        <w:pStyle w:val="BodyText"/>
      </w:pPr>
      <w:r>
        <w:t xml:space="preserve">Go to </w:t>
      </w:r>
      <w:hyperlink r:id="rId8" w:history="1">
        <w:r w:rsidRPr="004D1B29">
          <w:rPr>
            <w:rStyle w:val="Hyperlink"/>
          </w:rPr>
          <w:t>https://gephi.org/users/download/</w:t>
        </w:r>
      </w:hyperlink>
      <w:r>
        <w:t xml:space="preserve"> and choose your operating system. </w:t>
      </w:r>
    </w:p>
    <w:p w14:paraId="4248A483" w14:textId="6E45553E" w:rsidR="005A39FD" w:rsidRDefault="005A39FD" w:rsidP="005A39FD">
      <w:pPr>
        <w:pStyle w:val="BodyText"/>
      </w:pPr>
      <w:r>
        <w:t xml:space="preserve">Please test that Gephi will open as it sometimes needs adjustment to settings. </w:t>
      </w:r>
    </w:p>
    <w:p w14:paraId="0FB47CDF" w14:textId="1B9E0DBC" w:rsidR="00641B28" w:rsidRDefault="00641B28" w:rsidP="00105740">
      <w:pPr>
        <w:pStyle w:val="BodyText"/>
      </w:pPr>
      <w:r>
        <w:t xml:space="preserve">If you are successful you should see something very like this with </w:t>
      </w:r>
      <w:r w:rsidRPr="00641B28">
        <w:rPr>
          <w:b/>
          <w:bCs/>
        </w:rPr>
        <w:t>Welcome to Gephi</w:t>
      </w:r>
      <w:r w:rsidR="005A39FD">
        <w:rPr>
          <w:b/>
          <w:bCs/>
        </w:rPr>
        <w:t>.</w:t>
      </w:r>
    </w:p>
    <w:p w14:paraId="6EA3ABE7" w14:textId="1806B448" w:rsidR="00641B28" w:rsidRDefault="00641B28" w:rsidP="00105740">
      <w:pPr>
        <w:pStyle w:val="BodyText"/>
      </w:pPr>
    </w:p>
    <w:p w14:paraId="543EEF45" w14:textId="200BCF1D" w:rsidR="00641B28" w:rsidRDefault="00641B28" w:rsidP="00105740">
      <w:pPr>
        <w:pStyle w:val="BodyText"/>
      </w:pPr>
      <w:r>
        <w:rPr>
          <w:noProof/>
        </w:rPr>
        <w:drawing>
          <wp:inline distT="0" distB="0" distL="0" distR="0" wp14:anchorId="001560F5" wp14:editId="5954C826">
            <wp:extent cx="5486400" cy="3075305"/>
            <wp:effectExtent l="0" t="0" r="0" b="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phi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9882" w14:textId="07B99B75" w:rsidR="00641B28" w:rsidRDefault="00641B28" w:rsidP="00105740">
      <w:pPr>
        <w:pStyle w:val="BodyText"/>
      </w:pPr>
    </w:p>
    <w:p w14:paraId="24144A71" w14:textId="29F6044C" w:rsidR="00641B28" w:rsidRDefault="00641B28" w:rsidP="00105740">
      <w:pPr>
        <w:pStyle w:val="BodyText"/>
      </w:pPr>
      <w:r>
        <w:t xml:space="preserve">In Samples try clicking on “Les Miserables.gexf”. </w:t>
      </w:r>
      <w:r w:rsidRPr="00641B28">
        <w:rPr>
          <w:b/>
          <w:bCs/>
        </w:rPr>
        <w:t>Click OK at the prompt</w:t>
      </w:r>
      <w:r>
        <w:t xml:space="preserve"> and you should see this.</w:t>
      </w:r>
    </w:p>
    <w:p w14:paraId="5FF3FB8A" w14:textId="3DFE3E3E" w:rsidR="00641B28" w:rsidRDefault="00641B28" w:rsidP="00105740">
      <w:pPr>
        <w:pStyle w:val="BodyText"/>
      </w:pPr>
      <w:r>
        <w:rPr>
          <w:noProof/>
        </w:rPr>
        <w:drawing>
          <wp:inline distT="0" distB="0" distL="0" distR="0" wp14:anchorId="5DA6AF9B" wp14:editId="260BB39B">
            <wp:extent cx="5486400" cy="3096895"/>
            <wp:effectExtent l="0" t="0" r="0" b="190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ephi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7D5E7" w14:textId="5525E75E" w:rsidR="00641B28" w:rsidRDefault="00641B28" w:rsidP="00105740">
      <w:pPr>
        <w:pStyle w:val="BodyText"/>
      </w:pPr>
    </w:p>
    <w:p w14:paraId="2A29E315" w14:textId="5787C30E" w:rsidR="00641B28" w:rsidRDefault="00641B28" w:rsidP="00105740">
      <w:pPr>
        <w:pStyle w:val="BodyText"/>
      </w:pPr>
      <w:r>
        <w:t xml:space="preserve">You are good. </w:t>
      </w:r>
      <w:r w:rsidR="005A39FD">
        <w:t xml:space="preserve">If you </w:t>
      </w:r>
      <w:r w:rsidR="005A39FD" w:rsidRPr="005A39FD">
        <w:rPr>
          <w:i/>
          <w:iCs/>
        </w:rPr>
        <w:t>only see a grey screen in the middle</w:t>
      </w:r>
      <w:r w:rsidR="005A39FD">
        <w:t xml:space="preserve"> </w:t>
      </w:r>
      <w:r w:rsidR="006B113C">
        <w:t>Gephi does not have the version of Java that it needs</w:t>
      </w:r>
      <w:r w:rsidR="005A39FD">
        <w:t xml:space="preserve">. If you are happy to try and fix it yourself follow the instructions </w:t>
      </w:r>
      <w:r w:rsidR="006B113C">
        <w:t xml:space="preserve">from the link </w:t>
      </w:r>
      <w:r w:rsidR="005A39FD">
        <w:t>at the bottom of th</w:t>
      </w:r>
      <w:r w:rsidR="006B113C">
        <w:t>is</w:t>
      </w:r>
      <w:r w:rsidR="005A39FD">
        <w:t xml:space="preserve"> document. If not, then let us know when you arrive at the workshop and one of the techies will try to fix it. </w:t>
      </w:r>
    </w:p>
    <w:p w14:paraId="6988907E" w14:textId="0305F391" w:rsidR="00105740" w:rsidRDefault="006B113C" w:rsidP="00105740">
      <w:pPr>
        <w:pStyle w:val="BodyText"/>
      </w:pPr>
      <w:r w:rsidRPr="006B113C">
        <w:rPr>
          <w:b/>
          <w:bCs/>
        </w:rPr>
        <w:t>Next:</w:t>
      </w:r>
      <w:r>
        <w:t xml:space="preserve"> </w:t>
      </w:r>
      <w:r w:rsidR="00105740">
        <w:t xml:space="preserve">When Gephi is open we need to </w:t>
      </w:r>
      <w:r w:rsidR="00105740" w:rsidRPr="00E14F54">
        <w:rPr>
          <w:b/>
          <w:highlight w:val="yellow"/>
        </w:rPr>
        <w:t>install some plugins</w:t>
      </w:r>
      <w:r w:rsidR="00105740" w:rsidRPr="00E14F54">
        <w:rPr>
          <w:highlight w:val="yellow"/>
        </w:rPr>
        <w:t>.</w:t>
      </w:r>
      <w:r w:rsidR="00105740">
        <w:t xml:space="preserve"> </w:t>
      </w:r>
    </w:p>
    <w:p w14:paraId="371C0E3C" w14:textId="77777777" w:rsidR="00105740" w:rsidRDefault="00105740" w:rsidP="00105740">
      <w:pPr>
        <w:pStyle w:val="BodyText"/>
      </w:pPr>
      <w:r>
        <w:t>Go to:</w:t>
      </w:r>
    </w:p>
    <w:p w14:paraId="4A5AF32E" w14:textId="77777777" w:rsidR="00105740" w:rsidRDefault="00105740" w:rsidP="00105740">
      <w:pPr>
        <w:pStyle w:val="BodyText"/>
      </w:pPr>
      <w:r w:rsidRPr="009456C4">
        <w:rPr>
          <w:highlight w:val="yellow"/>
        </w:rPr>
        <w:t>Tools &gt; Plugins &gt; Available Plugins</w:t>
      </w:r>
    </w:p>
    <w:p w14:paraId="1E300E52" w14:textId="77777777" w:rsidR="00105740" w:rsidRDefault="00105740" w:rsidP="00105740">
      <w:pPr>
        <w:pStyle w:val="BodyText"/>
      </w:pPr>
      <w:r>
        <w:t>In Available Plugins tick the box next to:</w:t>
      </w:r>
    </w:p>
    <w:p w14:paraId="34A214C4" w14:textId="77777777" w:rsidR="00105740" w:rsidRDefault="00105740" w:rsidP="00105740">
      <w:pPr>
        <w:pStyle w:val="BodyText"/>
      </w:pPr>
      <w:r w:rsidRPr="009456C4">
        <w:rPr>
          <w:highlight w:val="yellow"/>
        </w:rPr>
        <w:t>Convert Excel and csv Files to Networks</w:t>
      </w:r>
    </w:p>
    <w:p w14:paraId="322722AF" w14:textId="1981933B" w:rsidR="00641B28" w:rsidRDefault="00105740" w:rsidP="00641B28">
      <w:pPr>
        <w:pStyle w:val="BodyText"/>
      </w:pPr>
      <w:r>
        <w:t xml:space="preserve">Then choose install and just keep clicking OK and Continue until you are asked to </w:t>
      </w:r>
      <w:r w:rsidRPr="00105740">
        <w:rPr>
          <w:b/>
          <w:bCs/>
        </w:rPr>
        <w:t>restart</w:t>
      </w:r>
      <w:r>
        <w:t xml:space="preserve"> (reboot)</w:t>
      </w:r>
      <w:r>
        <w:t xml:space="preserve"> Gephi. </w:t>
      </w:r>
    </w:p>
    <w:p w14:paraId="1AF9FF2D" w14:textId="03BF126E" w:rsidR="009C5E01" w:rsidRDefault="009C5E01" w:rsidP="00641B28">
      <w:pPr>
        <w:pStyle w:val="BodyText"/>
      </w:pPr>
    </w:p>
    <w:p w14:paraId="5432B876" w14:textId="38DB710B" w:rsidR="009C5E01" w:rsidRDefault="009C5E01" w:rsidP="00641B28">
      <w:pPr>
        <w:pStyle w:val="BodyText"/>
      </w:pPr>
    </w:p>
    <w:p w14:paraId="558C753B" w14:textId="087A4828" w:rsidR="009C5E01" w:rsidRDefault="009C5E01" w:rsidP="00641B28">
      <w:pPr>
        <w:pStyle w:val="BodyText"/>
      </w:pPr>
    </w:p>
    <w:p w14:paraId="562ED356" w14:textId="5D6E7BE8" w:rsidR="009C5E01" w:rsidRDefault="009C5E01" w:rsidP="00641B28">
      <w:pPr>
        <w:pStyle w:val="BodyText"/>
      </w:pPr>
    </w:p>
    <w:p w14:paraId="7294622C" w14:textId="41872B98" w:rsidR="009C5E01" w:rsidRDefault="009C5E01" w:rsidP="00641B28">
      <w:pPr>
        <w:pStyle w:val="BodyText"/>
      </w:pPr>
    </w:p>
    <w:p w14:paraId="79A03890" w14:textId="77777777" w:rsidR="009C5E01" w:rsidRPr="006B113C" w:rsidRDefault="009C5E01" w:rsidP="00641B28">
      <w:pPr>
        <w:pStyle w:val="BodyText"/>
      </w:pPr>
    </w:p>
    <w:p w14:paraId="66B3BAB4" w14:textId="707612F1" w:rsidR="0088060F" w:rsidRPr="009D3F3E" w:rsidRDefault="00105740" w:rsidP="00105740">
      <w:pPr>
        <w:pStyle w:val="BodyText"/>
        <w:numPr>
          <w:ilvl w:val="0"/>
          <w:numId w:val="21"/>
        </w:numPr>
        <w:rPr>
          <w:rFonts w:asciiTheme="majorHAnsi" w:hAnsiTheme="majorHAnsi" w:cstheme="majorHAnsi"/>
          <w:b/>
          <w:bCs/>
          <w:sz w:val="32"/>
          <w:szCs w:val="32"/>
        </w:rPr>
      </w:pPr>
      <w:bookmarkStart w:id="4" w:name="sign-up-for-github-account"/>
      <w:bookmarkEnd w:id="4"/>
      <w:r w:rsidRPr="009D3F3E">
        <w:rPr>
          <w:rFonts w:asciiTheme="majorHAnsi" w:hAnsiTheme="majorHAnsi" w:cstheme="majorHAnsi"/>
          <w:b/>
          <w:bCs/>
          <w:sz w:val="32"/>
          <w:szCs w:val="32"/>
        </w:rPr>
        <w:t>Open Refine (Data Cleaning Tool)</w:t>
      </w:r>
    </w:p>
    <w:p w14:paraId="4C77FF15" w14:textId="2F620BBA" w:rsidR="00105740" w:rsidRDefault="00105740" w:rsidP="00105740">
      <w:r>
        <w:t>Download and install Open Refine (</w:t>
      </w:r>
      <w:r w:rsidR="00F01382">
        <w:t>Open</w:t>
      </w:r>
      <w:r>
        <w:t xml:space="preserve"> Refine </w:t>
      </w:r>
      <w:r>
        <w:t>3.2</w:t>
      </w:r>
      <w:r>
        <w:t xml:space="preserve">) </w:t>
      </w:r>
      <w:r>
        <w:t xml:space="preserve">for your operating system. There are various versions so make sure to </w:t>
      </w:r>
      <w:r w:rsidRPr="00105740">
        <w:rPr>
          <w:i/>
          <w:iCs/>
        </w:rPr>
        <w:t>choose 3.2</w:t>
      </w:r>
      <w:r>
        <w:t xml:space="preserve"> and ignore anything else</w:t>
      </w:r>
    </w:p>
    <w:p w14:paraId="32819D99" w14:textId="77777777" w:rsidR="00105740" w:rsidRDefault="00105740" w:rsidP="00105740">
      <w:pPr>
        <w:pStyle w:val="BodyText"/>
      </w:pPr>
      <w:hyperlink r:id="rId11" w:history="1">
        <w:r w:rsidRPr="00A942BA">
          <w:rPr>
            <w:rStyle w:val="Hyperlink"/>
          </w:rPr>
          <w:t>https://github.com/OpenRefine/OpenRefine/releases/download/2.7/openrefine-win-2.7.zip</w:t>
        </w:r>
      </w:hyperlink>
      <w:r>
        <w:t xml:space="preserve"> </w:t>
      </w:r>
    </w:p>
    <w:p w14:paraId="4E2AB7AA" w14:textId="77777777" w:rsidR="00F01382" w:rsidRDefault="00105740" w:rsidP="00105740">
      <w:pPr>
        <w:pStyle w:val="BodyText"/>
        <w:rPr>
          <w:b/>
        </w:rPr>
      </w:pPr>
      <w:r>
        <w:t xml:space="preserve">Open Refine/Google Refine works with the Chrome browser (and will not work with Internet Explorer). </w:t>
      </w:r>
      <w:r w:rsidRPr="00B80641">
        <w:rPr>
          <w:b/>
        </w:rPr>
        <w:t xml:space="preserve">Please ensure that </w:t>
      </w:r>
      <w:r w:rsidR="00F01382">
        <w:rPr>
          <w:b/>
        </w:rPr>
        <w:t xml:space="preserve">Google </w:t>
      </w:r>
      <w:r w:rsidRPr="00B80641">
        <w:rPr>
          <w:b/>
        </w:rPr>
        <w:t xml:space="preserve">Chrome </w:t>
      </w:r>
      <w:r w:rsidR="00F01382">
        <w:rPr>
          <w:b/>
        </w:rPr>
        <w:t xml:space="preserve">browser </w:t>
      </w:r>
      <w:r w:rsidRPr="00B80641">
        <w:rPr>
          <w:b/>
        </w:rPr>
        <w:t xml:space="preserve">is installed </w:t>
      </w:r>
      <w:r>
        <w:rPr>
          <w:b/>
        </w:rPr>
        <w:t>and set as the pre-defined web browser, so</w:t>
      </w:r>
      <w:r w:rsidRPr="00B80641">
        <w:rPr>
          <w:b/>
        </w:rPr>
        <w:t xml:space="preserve"> that Open Refine will open</w:t>
      </w:r>
      <w:r w:rsidR="00F01382">
        <w:rPr>
          <w:b/>
        </w:rPr>
        <w:t xml:space="preserve">. When you start Open Refine you should see this. </w:t>
      </w:r>
    </w:p>
    <w:p w14:paraId="1B9BE305" w14:textId="7D69F188" w:rsidR="00F01382" w:rsidRDefault="00F01382" w:rsidP="00105740">
      <w:pPr>
        <w:pStyle w:val="BodyText"/>
        <w:rPr>
          <w:b/>
        </w:rPr>
      </w:pPr>
      <w:r>
        <w:rPr>
          <w:b/>
          <w:noProof/>
        </w:rPr>
        <w:drawing>
          <wp:inline distT="0" distB="0" distL="0" distR="0" wp14:anchorId="6463F2BA" wp14:editId="7F91C5C1">
            <wp:extent cx="5486400" cy="3272790"/>
            <wp:effectExtent l="0" t="0" r="0" b="381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penRefine-2020-01-15 09-37-18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FF92E" w14:textId="77777777" w:rsidR="00F01382" w:rsidRDefault="00F01382" w:rsidP="00105740">
      <w:pPr>
        <w:pStyle w:val="BodyText"/>
        <w:rPr>
          <w:b/>
        </w:rPr>
      </w:pPr>
    </w:p>
    <w:p w14:paraId="7581B483" w14:textId="12A6DE0F" w:rsidR="00F01382" w:rsidRDefault="00F01382" w:rsidP="00E14F54">
      <w:pPr>
        <w:pStyle w:val="BodyText"/>
        <w:rPr>
          <w:bCs/>
        </w:rPr>
      </w:pPr>
      <w:r w:rsidRPr="00F01382">
        <w:rPr>
          <w:bCs/>
        </w:rPr>
        <w:t xml:space="preserve">If you do not see this in </w:t>
      </w:r>
      <w:r w:rsidRPr="00F01382">
        <w:rPr>
          <w:b/>
        </w:rPr>
        <w:t>Google Chrome</w:t>
      </w:r>
      <w:r>
        <w:rPr>
          <w:b/>
        </w:rPr>
        <w:t xml:space="preserve"> close the browser and look up “</w:t>
      </w:r>
      <w:r w:rsidRPr="00F01382">
        <w:rPr>
          <w:b/>
        </w:rPr>
        <w:t>set google chrome as default browser</w:t>
      </w:r>
      <w:r>
        <w:rPr>
          <w:b/>
        </w:rPr>
        <w:t xml:space="preserve">” on Google. </w:t>
      </w:r>
      <w:r w:rsidRPr="00F01382">
        <w:rPr>
          <w:bCs/>
        </w:rPr>
        <w:t xml:space="preserve">Look for instructions for your operating system. It is easy. </w:t>
      </w:r>
    </w:p>
    <w:p w14:paraId="26A18EBD" w14:textId="1EED9F5C" w:rsidR="009C5E01" w:rsidRDefault="009C5E01">
      <w:pPr>
        <w:spacing w:after="200"/>
        <w:rPr>
          <w:rFonts w:asciiTheme="minorHAnsi" w:eastAsiaTheme="minorHAnsi" w:hAnsiTheme="minorHAnsi" w:cstheme="minorBidi"/>
          <w:bCs/>
          <w:lang w:val="en-US" w:eastAsia="en-US"/>
        </w:rPr>
      </w:pPr>
      <w:r>
        <w:rPr>
          <w:bCs/>
        </w:rPr>
        <w:br w:type="page"/>
      </w:r>
    </w:p>
    <w:p w14:paraId="1D0756D4" w14:textId="77777777" w:rsidR="009C5E01" w:rsidRPr="006B113C" w:rsidRDefault="009C5E01" w:rsidP="00E14F54">
      <w:pPr>
        <w:pStyle w:val="BodyText"/>
        <w:rPr>
          <w:bCs/>
        </w:rPr>
      </w:pPr>
    </w:p>
    <w:p w14:paraId="5B6335FE" w14:textId="57BCE52B" w:rsidR="009D3F3E" w:rsidRPr="009D3F3E" w:rsidRDefault="009D3F3E" w:rsidP="009D3F3E">
      <w:pPr>
        <w:pStyle w:val="BodyText"/>
        <w:numPr>
          <w:ilvl w:val="0"/>
          <w:numId w:val="21"/>
        </w:numPr>
        <w:rPr>
          <w:rFonts w:asciiTheme="majorHAnsi" w:hAnsiTheme="majorHAnsi" w:cstheme="majorHAnsi"/>
          <w:b/>
          <w:bCs/>
          <w:sz w:val="32"/>
          <w:szCs w:val="32"/>
        </w:rPr>
      </w:pPr>
      <w:r w:rsidRPr="009D3F3E">
        <w:rPr>
          <w:rFonts w:asciiTheme="majorHAnsi" w:hAnsiTheme="majorHAnsi" w:cstheme="majorHAnsi"/>
          <w:b/>
          <w:bCs/>
          <w:sz w:val="32"/>
          <w:szCs w:val="32"/>
        </w:rPr>
        <w:t>Install R and RStudio</w:t>
      </w:r>
    </w:p>
    <w:p w14:paraId="3908AEAB" w14:textId="587353D0" w:rsidR="009D3F3E" w:rsidRDefault="009D3F3E" w:rsidP="00F01382">
      <w:pPr>
        <w:pStyle w:val="BodyText"/>
      </w:pPr>
      <w:r>
        <w:t>This involves three steps but is quick:</w:t>
      </w:r>
    </w:p>
    <w:p w14:paraId="66BB50A7" w14:textId="7AA4409F" w:rsidR="00F01382" w:rsidRDefault="00F01382" w:rsidP="00F01382">
      <w:pPr>
        <w:pStyle w:val="FirstParagraph"/>
      </w:pPr>
      <w:r w:rsidRPr="00D169A3">
        <w:rPr>
          <w:b/>
          <w:u w:val="single"/>
        </w:rPr>
        <w:t>Step 1.</w:t>
      </w:r>
      <w:r>
        <w:t xml:space="preserve"> Install the version of R for your system (called base)</w:t>
      </w:r>
      <w:r w:rsidR="009D3F3E">
        <w:t xml:space="preserve"> from here</w:t>
      </w:r>
    </w:p>
    <w:p w14:paraId="3B12105A" w14:textId="77777777" w:rsidR="00F01382" w:rsidRDefault="00F01382" w:rsidP="00F01382">
      <w:pPr>
        <w:pStyle w:val="FirstParagraph"/>
      </w:pPr>
      <w:r>
        <w:t xml:space="preserve">The link to download R is here </w:t>
      </w:r>
      <w:hyperlink r:id="rId13">
        <w:r>
          <w:rPr>
            <w:rStyle w:val="Hyperlink"/>
          </w:rPr>
          <w:t>https://cran.rstudio.com/</w:t>
        </w:r>
      </w:hyperlink>
    </w:p>
    <w:p w14:paraId="3F0A25EF" w14:textId="77777777" w:rsidR="00F01382" w:rsidRDefault="00F01382" w:rsidP="00F01382">
      <w:pPr>
        <w:pStyle w:val="BodyText"/>
      </w:pPr>
      <w:r>
        <w:t>Choose Run and follow the instructions.</w:t>
      </w:r>
    </w:p>
    <w:p w14:paraId="035E287B" w14:textId="363AC18E" w:rsidR="00F01382" w:rsidRDefault="00F01382" w:rsidP="00F01382">
      <w:pPr>
        <w:pStyle w:val="Compact"/>
      </w:pPr>
      <w:r w:rsidRPr="00D169A3">
        <w:rPr>
          <w:b/>
          <w:u w:val="single"/>
        </w:rPr>
        <w:t>Step 2.</w:t>
      </w:r>
      <w:r>
        <w:t xml:space="preserve"> Download the </w:t>
      </w:r>
      <w:r w:rsidRPr="004153FD">
        <w:rPr>
          <w:b/>
        </w:rPr>
        <w:t>RStudio</w:t>
      </w:r>
      <w:r>
        <w:t xml:space="preserve"> for your system from </w:t>
      </w:r>
    </w:p>
    <w:p w14:paraId="07203A28" w14:textId="77777777" w:rsidR="009D3F3E" w:rsidRDefault="009D3F3E" w:rsidP="00F01382">
      <w:pPr>
        <w:pStyle w:val="Compact"/>
      </w:pPr>
    </w:p>
    <w:p w14:paraId="4553ADAE" w14:textId="7A63D4A3" w:rsidR="009D3F3E" w:rsidRPr="009D3F3E" w:rsidRDefault="009D3F3E" w:rsidP="009D3F3E">
      <w:pPr>
        <w:rPr>
          <w:rFonts w:asciiTheme="minorHAnsi" w:hAnsiTheme="minorHAnsi"/>
        </w:rPr>
      </w:pPr>
      <w:hyperlink r:id="rId14" w:history="1">
        <w:r w:rsidRPr="009D3F3E">
          <w:rPr>
            <w:rFonts w:asciiTheme="minorHAnsi" w:hAnsiTheme="minorHAnsi"/>
            <w:color w:val="0000FF"/>
            <w:u w:val="single"/>
          </w:rPr>
          <w:t>https://rstudio.com/products/rstudio/download/</w:t>
        </w:r>
      </w:hyperlink>
    </w:p>
    <w:p w14:paraId="62E175B0" w14:textId="7E6CC02B" w:rsidR="009D3F3E" w:rsidRDefault="009D3F3E" w:rsidP="009D3F3E"/>
    <w:p w14:paraId="2D152CA8" w14:textId="0565302B" w:rsidR="009D3F3E" w:rsidRDefault="009D3F3E" w:rsidP="009D3F3E">
      <w:pPr>
        <w:rPr>
          <w:rFonts w:asciiTheme="minorHAnsi" w:hAnsiTheme="minorHAnsi"/>
        </w:rPr>
      </w:pPr>
      <w:r w:rsidRPr="009D3F3E">
        <w:rPr>
          <w:rFonts w:asciiTheme="minorHAnsi" w:hAnsiTheme="minorHAnsi"/>
        </w:rPr>
        <w:t xml:space="preserve">You Want RStudio Desktop </w:t>
      </w:r>
      <w:r>
        <w:rPr>
          <w:rFonts w:asciiTheme="minorHAnsi" w:hAnsiTheme="minorHAnsi"/>
        </w:rPr>
        <w:t xml:space="preserve">Free (first </w:t>
      </w:r>
      <w:r w:rsidR="00CB3749">
        <w:rPr>
          <w:rFonts w:asciiTheme="minorHAnsi" w:hAnsiTheme="minorHAnsi"/>
        </w:rPr>
        <w:t>column</w:t>
      </w:r>
      <w:r>
        <w:rPr>
          <w:rFonts w:asciiTheme="minorHAnsi" w:hAnsiTheme="minorHAnsi"/>
        </w:rPr>
        <w:t>) in the image below. Press Download.</w:t>
      </w:r>
    </w:p>
    <w:p w14:paraId="78C7506F" w14:textId="77777777" w:rsidR="009D3F3E" w:rsidRPr="009D3F3E" w:rsidRDefault="009D3F3E" w:rsidP="009D3F3E">
      <w:pPr>
        <w:rPr>
          <w:rFonts w:asciiTheme="minorHAnsi" w:hAnsiTheme="minorHAnsi"/>
        </w:rPr>
      </w:pPr>
    </w:p>
    <w:p w14:paraId="1B72D36E" w14:textId="12B3C2A6" w:rsidR="00F01382" w:rsidRDefault="009D3F3E" w:rsidP="00E14F54">
      <w:pPr>
        <w:pStyle w:val="BodyText"/>
      </w:pPr>
      <w:r>
        <w:rPr>
          <w:noProof/>
        </w:rPr>
        <w:drawing>
          <wp:inline distT="0" distB="0" distL="0" distR="0" wp14:anchorId="153F059E" wp14:editId="1C206AEC">
            <wp:extent cx="5486400" cy="4580890"/>
            <wp:effectExtent l="0" t="0" r="0" b="381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studiofree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F7A90" w14:textId="14BD92AC" w:rsidR="00F01382" w:rsidRDefault="00F01382" w:rsidP="00E14F54">
      <w:pPr>
        <w:pStyle w:val="BodyText"/>
      </w:pPr>
    </w:p>
    <w:p w14:paraId="092C73D4" w14:textId="77777777" w:rsidR="009D3F3E" w:rsidRDefault="009D3F3E" w:rsidP="00E14F54">
      <w:pPr>
        <w:pStyle w:val="BodyText"/>
        <w:rPr>
          <w:b/>
          <w:bCs/>
        </w:rPr>
      </w:pPr>
    </w:p>
    <w:p w14:paraId="47B09857" w14:textId="0E12FACE" w:rsidR="00F01382" w:rsidRPr="009D3F3E" w:rsidRDefault="009D3F3E" w:rsidP="00E14F54">
      <w:pPr>
        <w:pStyle w:val="BodyText"/>
        <w:rPr>
          <w:b/>
          <w:bCs/>
        </w:rPr>
      </w:pPr>
      <w:r w:rsidRPr="009D3F3E">
        <w:rPr>
          <w:b/>
          <w:bCs/>
        </w:rPr>
        <w:t>Step 3</w:t>
      </w:r>
      <w:r>
        <w:rPr>
          <w:b/>
          <w:bCs/>
        </w:rPr>
        <w:t>.</w:t>
      </w:r>
      <w:r w:rsidRPr="009D3F3E">
        <w:rPr>
          <w:b/>
          <w:bCs/>
        </w:rPr>
        <w:t xml:space="preserve"> </w:t>
      </w:r>
      <w:r w:rsidRPr="009D3F3E">
        <w:t>Open RStudio</w:t>
      </w:r>
    </w:p>
    <w:p w14:paraId="5E334948" w14:textId="2826A851" w:rsidR="00F01382" w:rsidRDefault="009D3F3E" w:rsidP="00E14F54">
      <w:pPr>
        <w:pStyle w:val="BodyText"/>
      </w:pPr>
      <w:r>
        <w:t>At the bottom of the screen you will see a space called Console with a prompt. Type the following in at the prompt or copy it from here</w:t>
      </w:r>
      <w:r w:rsidR="00C23428">
        <w:t xml:space="preserve">: </w:t>
      </w:r>
      <w:r w:rsidR="00C23428" w:rsidRPr="00C23428">
        <w:t>install.packages("tidyverse")</w:t>
      </w:r>
    </w:p>
    <w:p w14:paraId="4CC765B3" w14:textId="3877CB9B" w:rsidR="00C23428" w:rsidRDefault="00C23428" w:rsidP="00E14F54">
      <w:pPr>
        <w:pStyle w:val="BodyText"/>
      </w:pPr>
      <w:r w:rsidRPr="00C23428">
        <w:drawing>
          <wp:inline distT="0" distB="0" distL="0" distR="0" wp14:anchorId="66CACB47" wp14:editId="76A6A4F9">
            <wp:extent cx="5486400" cy="4163695"/>
            <wp:effectExtent l="0" t="0" r="0" b="1905"/>
            <wp:docPr id="4" name="Picture 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6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A41BA" w14:textId="18224E9D" w:rsidR="006B113C" w:rsidRDefault="00C23428" w:rsidP="00E14F54">
      <w:pPr>
        <w:pStyle w:val="BodyText"/>
      </w:pPr>
      <w:r>
        <w:t xml:space="preserve">Lots of red lines will flash by for around five minutes. </w:t>
      </w:r>
      <w:r w:rsidR="006B113C">
        <w:t>When that has finished please do the same again. This time type or copy and paste the following. If prompts appear asking for updates I suggest pressing no (it just takes longer if you say yes)</w:t>
      </w:r>
    </w:p>
    <w:p w14:paraId="30AE73C4" w14:textId="5B91143E" w:rsidR="006B113C" w:rsidRDefault="006B113C" w:rsidP="006B113C">
      <w:pPr>
        <w:pStyle w:val="BodyText"/>
      </w:pPr>
      <w:r w:rsidRPr="00C23428">
        <w:t>install.packages("</w:t>
      </w:r>
      <w:r>
        <w:t>bookdown</w:t>
      </w:r>
      <w:r w:rsidRPr="00C23428">
        <w:t>")</w:t>
      </w:r>
    </w:p>
    <w:p w14:paraId="2A4F90C2" w14:textId="79FDE717" w:rsidR="006B113C" w:rsidRDefault="006B113C" w:rsidP="006B113C">
      <w:pPr>
        <w:pStyle w:val="BodyText"/>
      </w:pPr>
      <w:r w:rsidRPr="00C23428">
        <w:t>install.packages("t</w:t>
      </w:r>
      <w:r>
        <w:t>axize</w:t>
      </w:r>
      <w:r w:rsidRPr="00C23428">
        <w:t>")</w:t>
      </w:r>
    </w:p>
    <w:p w14:paraId="740FDE29" w14:textId="5DAB49FD" w:rsidR="006B113C" w:rsidRDefault="006B113C" w:rsidP="006B113C">
      <w:pPr>
        <w:pStyle w:val="BodyText"/>
      </w:pPr>
      <w:r w:rsidRPr="00C23428">
        <w:t>install.packages("</w:t>
      </w:r>
      <w:r>
        <w:t>rentrez</w:t>
      </w:r>
      <w:r w:rsidRPr="00C23428">
        <w:t>")</w:t>
      </w:r>
    </w:p>
    <w:p w14:paraId="003239CB" w14:textId="36A512D6" w:rsidR="006B113C" w:rsidRDefault="006B113C" w:rsidP="006B113C">
      <w:pPr>
        <w:pStyle w:val="BodyText"/>
      </w:pPr>
      <w:r w:rsidRPr="00C23428">
        <w:t>install.packages("</w:t>
      </w:r>
      <w:r>
        <w:t>rcrossref</w:t>
      </w:r>
      <w:r w:rsidRPr="00C23428">
        <w:t>")</w:t>
      </w:r>
    </w:p>
    <w:p w14:paraId="0F425E8E" w14:textId="77777777" w:rsidR="006B113C" w:rsidRDefault="006B113C" w:rsidP="006B113C">
      <w:pPr>
        <w:pStyle w:val="BodyText"/>
      </w:pPr>
    </w:p>
    <w:p w14:paraId="1C97511F" w14:textId="3D9AC4A7" w:rsidR="006B113C" w:rsidRDefault="006B113C" w:rsidP="006B113C">
      <w:pPr>
        <w:pStyle w:val="BodyText"/>
      </w:pPr>
    </w:p>
    <w:p w14:paraId="75771900" w14:textId="75070923" w:rsidR="009C5E01" w:rsidRDefault="009C5E01" w:rsidP="006B113C">
      <w:pPr>
        <w:pStyle w:val="BodyText"/>
      </w:pPr>
    </w:p>
    <w:p w14:paraId="29F67289" w14:textId="77777777" w:rsidR="009C5E01" w:rsidRDefault="009C5E01" w:rsidP="006B113C">
      <w:pPr>
        <w:pStyle w:val="BodyText"/>
      </w:pPr>
    </w:p>
    <w:p w14:paraId="0B66D07E" w14:textId="4A39FC26" w:rsidR="009B6A00" w:rsidRDefault="009B6A00" w:rsidP="003B4632">
      <w:bookmarkStart w:id="5" w:name="information-for-technicians"/>
      <w:bookmarkEnd w:id="5"/>
    </w:p>
    <w:p w14:paraId="2D8B1B9E" w14:textId="2248B2FF" w:rsidR="006B113C" w:rsidRPr="003E70BA" w:rsidRDefault="006B113C" w:rsidP="003E70BA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b/>
          <w:bCs/>
          <w:sz w:val="32"/>
          <w:szCs w:val="32"/>
        </w:rPr>
      </w:pPr>
      <w:r w:rsidRPr="003E70BA">
        <w:rPr>
          <w:rFonts w:asciiTheme="majorHAnsi" w:hAnsiTheme="majorHAnsi" w:cstheme="majorHAnsi"/>
          <w:b/>
          <w:bCs/>
          <w:sz w:val="32"/>
          <w:szCs w:val="32"/>
        </w:rPr>
        <w:t>Fixing a Gephi Installation</w:t>
      </w:r>
    </w:p>
    <w:p w14:paraId="32A58515" w14:textId="12EF45FB" w:rsidR="006B113C" w:rsidRDefault="006B113C" w:rsidP="003B4632"/>
    <w:p w14:paraId="005C6F60" w14:textId="52EB2C27" w:rsidR="006B113C" w:rsidRDefault="006B113C" w:rsidP="003B4632">
      <w:r>
        <w:t xml:space="preserve">Gephi needs a specific version of Java. This can be difficult to keep track </w:t>
      </w:r>
      <w:r w:rsidR="00CB3749">
        <w:t xml:space="preserve">of </w:t>
      </w:r>
      <w:bookmarkStart w:id="6" w:name="_GoBack"/>
      <w:bookmarkEnd w:id="6"/>
      <w:r>
        <w:t xml:space="preserve">but it means you normally need Java JDK 1.7. If you are on </w:t>
      </w:r>
      <w:proofErr w:type="gramStart"/>
      <w:r>
        <w:t>Windows</w:t>
      </w:r>
      <w:proofErr w:type="gramEnd"/>
      <w:r>
        <w:t xml:space="preserve"> try the instructions here: </w:t>
      </w:r>
    </w:p>
    <w:p w14:paraId="577BC6C1" w14:textId="4284C0C4" w:rsidR="006B113C" w:rsidRDefault="006B113C" w:rsidP="003B4632"/>
    <w:p w14:paraId="73D3BE45" w14:textId="5902B60B" w:rsidR="006B113C" w:rsidRDefault="006B113C" w:rsidP="006B113C">
      <w:hyperlink r:id="rId17" w:history="1">
        <w:r w:rsidRPr="006B113C">
          <w:rPr>
            <w:color w:val="0000FF"/>
            <w:u w:val="single"/>
          </w:rPr>
          <w:t>https://github.com/wipo-analytics/presentations/blob/master/gephi_installation.pdf</w:t>
        </w:r>
      </w:hyperlink>
    </w:p>
    <w:p w14:paraId="580EB104" w14:textId="46A9CB4E" w:rsidR="003E70BA" w:rsidRDefault="003E70BA" w:rsidP="006B113C"/>
    <w:p w14:paraId="1B8C26CE" w14:textId="12F4E09A" w:rsidR="003E70BA" w:rsidRDefault="003E70BA" w:rsidP="003E70BA">
      <w:r>
        <w:t xml:space="preserve">If that doesn’t work or you are on a Mac try the Forum here: </w:t>
      </w:r>
      <w:hyperlink r:id="rId18" w:history="1">
        <w:r>
          <w:rPr>
            <w:rStyle w:val="Hyperlink"/>
          </w:rPr>
          <w:t>http://forum-gephi.org/</w:t>
        </w:r>
      </w:hyperlink>
    </w:p>
    <w:p w14:paraId="57593D86" w14:textId="159A25C2" w:rsidR="00AC4B8A" w:rsidRDefault="00AC4B8A" w:rsidP="003E70BA"/>
    <w:p w14:paraId="55A7426A" w14:textId="7D93472C" w:rsidR="00AC4B8A" w:rsidRDefault="00AC4B8A" w:rsidP="003E70BA">
      <w:r>
        <w:t xml:space="preserve">The good news about this rather annoying problem is that once it is solved it stays solved. </w:t>
      </w:r>
    </w:p>
    <w:p w14:paraId="7AE95BE7" w14:textId="6AB961BC" w:rsidR="003E70BA" w:rsidRPr="006B113C" w:rsidRDefault="003E70BA" w:rsidP="006B113C"/>
    <w:p w14:paraId="79E3F332" w14:textId="77777777" w:rsidR="006B113C" w:rsidRPr="003B4632" w:rsidRDefault="006B113C" w:rsidP="003B4632"/>
    <w:sectPr w:rsidR="006B113C" w:rsidRPr="003B4632">
      <w:footerReference w:type="even" r:id="rId19"/>
      <w:footerReference w:type="default" r:id="rId2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FA57D" w14:textId="77777777" w:rsidR="00777820" w:rsidRDefault="00777820">
      <w:r>
        <w:separator/>
      </w:r>
    </w:p>
  </w:endnote>
  <w:endnote w:type="continuationSeparator" w:id="0">
    <w:p w14:paraId="6BB54683" w14:textId="77777777" w:rsidR="00777820" w:rsidRDefault="00777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1BEED" w14:textId="77777777"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F68069" w14:textId="77777777" w:rsidR="00246A60" w:rsidRDefault="00246A60" w:rsidP="00246A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942A3" w14:textId="77777777"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785C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6E263B" w14:textId="77777777" w:rsidR="00246A60" w:rsidRDefault="00246A60" w:rsidP="00246A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1D3D4" w14:textId="77777777" w:rsidR="00777820" w:rsidRDefault="00777820">
      <w:r>
        <w:separator/>
      </w:r>
    </w:p>
  </w:footnote>
  <w:footnote w:type="continuationSeparator" w:id="0">
    <w:p w14:paraId="49058FE8" w14:textId="77777777" w:rsidR="00777820" w:rsidRDefault="007778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9D8F32"/>
    <w:multiLevelType w:val="multilevel"/>
    <w:tmpl w:val="B5A27B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003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9D0A06"/>
    <w:multiLevelType w:val="multilevel"/>
    <w:tmpl w:val="36523FD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15C6E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7FFEC4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552D8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91503A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A7E22C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0A76C4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CE0B1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C2CE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1361D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07E2A7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C2A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4AC5DA9"/>
    <w:multiLevelType w:val="hybridMultilevel"/>
    <w:tmpl w:val="69762D3C"/>
    <w:lvl w:ilvl="0" w:tplc="08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F917AB"/>
    <w:multiLevelType w:val="hybridMultilevel"/>
    <w:tmpl w:val="BD4A33F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E3575D"/>
    <w:multiLevelType w:val="hybridMultilevel"/>
    <w:tmpl w:val="13EE083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666D3D"/>
    <w:multiLevelType w:val="hybridMultilevel"/>
    <w:tmpl w:val="DC9ABD96"/>
    <w:lvl w:ilvl="0" w:tplc="AB6851F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0E6603"/>
    <w:multiLevelType w:val="hybridMultilevel"/>
    <w:tmpl w:val="7890B85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7E1439"/>
    <w:multiLevelType w:val="hybridMultilevel"/>
    <w:tmpl w:val="D92617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630C2A"/>
    <w:multiLevelType w:val="multilevel"/>
    <w:tmpl w:val="8A30C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1AB3174"/>
    <w:multiLevelType w:val="hybridMultilevel"/>
    <w:tmpl w:val="1864FDD8"/>
    <w:lvl w:ilvl="0" w:tplc="39F83776">
      <w:start w:val="4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30026A6"/>
    <w:multiLevelType w:val="hybridMultilevel"/>
    <w:tmpl w:val="D3A28A36"/>
    <w:lvl w:ilvl="0" w:tplc="040C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2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2"/>
  </w:num>
  <w:num w:numId="17">
    <w:abstractNumId w:val="16"/>
  </w:num>
  <w:num w:numId="18">
    <w:abstractNumId w:val="17"/>
  </w:num>
  <w:num w:numId="19">
    <w:abstractNumId w:val="15"/>
  </w:num>
  <w:num w:numId="20">
    <w:abstractNumId w:val="21"/>
  </w:num>
  <w:num w:numId="21">
    <w:abstractNumId w:val="18"/>
  </w:num>
  <w:num w:numId="22">
    <w:abstractNumId w:val="14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5AA"/>
    <w:rsid w:val="000B3D96"/>
    <w:rsid w:val="00105740"/>
    <w:rsid w:val="00206559"/>
    <w:rsid w:val="00246A60"/>
    <w:rsid w:val="002603AC"/>
    <w:rsid w:val="00286573"/>
    <w:rsid w:val="00324B56"/>
    <w:rsid w:val="00384BD7"/>
    <w:rsid w:val="003B4632"/>
    <w:rsid w:val="003E70BA"/>
    <w:rsid w:val="00406FC1"/>
    <w:rsid w:val="004153FD"/>
    <w:rsid w:val="004E29B3"/>
    <w:rsid w:val="005416B5"/>
    <w:rsid w:val="00590D07"/>
    <w:rsid w:val="00594027"/>
    <w:rsid w:val="005A39FD"/>
    <w:rsid w:val="006402FF"/>
    <w:rsid w:val="00641B28"/>
    <w:rsid w:val="006830D4"/>
    <w:rsid w:val="006A0E33"/>
    <w:rsid w:val="006A6925"/>
    <w:rsid w:val="006B113C"/>
    <w:rsid w:val="00777820"/>
    <w:rsid w:val="00784D58"/>
    <w:rsid w:val="007C3699"/>
    <w:rsid w:val="0088060F"/>
    <w:rsid w:val="00886700"/>
    <w:rsid w:val="008D6863"/>
    <w:rsid w:val="009169E7"/>
    <w:rsid w:val="009327E2"/>
    <w:rsid w:val="009456C4"/>
    <w:rsid w:val="009652A3"/>
    <w:rsid w:val="009B6A00"/>
    <w:rsid w:val="009C5E01"/>
    <w:rsid w:val="009D3F3E"/>
    <w:rsid w:val="009F0CC8"/>
    <w:rsid w:val="00A85B75"/>
    <w:rsid w:val="00AC4B8A"/>
    <w:rsid w:val="00B80641"/>
    <w:rsid w:val="00B86B75"/>
    <w:rsid w:val="00BC48D5"/>
    <w:rsid w:val="00BD65D1"/>
    <w:rsid w:val="00BE6EAE"/>
    <w:rsid w:val="00C15430"/>
    <w:rsid w:val="00C23428"/>
    <w:rsid w:val="00C36279"/>
    <w:rsid w:val="00CB3749"/>
    <w:rsid w:val="00D169A3"/>
    <w:rsid w:val="00DC2588"/>
    <w:rsid w:val="00E14F54"/>
    <w:rsid w:val="00E315A3"/>
    <w:rsid w:val="00E90B2A"/>
    <w:rsid w:val="00E96310"/>
    <w:rsid w:val="00F01382"/>
    <w:rsid w:val="00FD78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56DF06"/>
  <w15:docId w15:val="{C2B63D03-0FFD-EE45-83AE-19E88C0F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113C"/>
    <w:pPr>
      <w:spacing w:after="0"/>
    </w:pPr>
    <w:rPr>
      <w:rFonts w:ascii="Times New Roman" w:eastAsia="Times New Roman" w:hAnsi="Times New Roman" w:cs="Times New Roman"/>
      <w:lang w:val="en-GB" w:eastAsia="en-GB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246A60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246A60"/>
  </w:style>
  <w:style w:type="character" w:styleId="PageNumber">
    <w:name w:val="page number"/>
    <w:basedOn w:val="DefaultParagraphFont"/>
    <w:rsid w:val="00246A60"/>
  </w:style>
  <w:style w:type="character" w:styleId="FollowedHyperlink">
    <w:name w:val="FollowedHyperlink"/>
    <w:basedOn w:val="DefaultParagraphFont"/>
    <w:rsid w:val="00246A6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80641"/>
  </w:style>
  <w:style w:type="character" w:customStyle="1" w:styleId="apple-converted-space">
    <w:name w:val="apple-converted-space"/>
    <w:basedOn w:val="DefaultParagraphFont"/>
    <w:rsid w:val="00594027"/>
  </w:style>
  <w:style w:type="paragraph" w:styleId="BalloonText">
    <w:name w:val="Balloon Text"/>
    <w:basedOn w:val="Normal"/>
    <w:link w:val="BalloonTextChar"/>
    <w:rsid w:val="0088060F"/>
    <w:rPr>
      <w:rFonts w:ascii="Tahoma" w:eastAsiaTheme="minorHAnsi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rsid w:val="0088060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05740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3E70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phi.org/users/download/" TargetMode="External"/><Relationship Id="rId13" Type="http://schemas.openxmlformats.org/officeDocument/2006/relationships/hyperlink" Target="https://cran.rstudio.com/" TargetMode="External"/><Relationship Id="rId18" Type="http://schemas.openxmlformats.org/officeDocument/2006/relationships/hyperlink" Target="http://forum-gephi.org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ublic.tableau.com/s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wipo-analytics/presentations/blob/master/gephi_installation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5.tiff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OpenRefine/OpenRefine/releases/download/2.7/openrefine-win-2.7.zi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rstudio.com/products/rstudio/download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List</vt:lpstr>
    </vt:vector>
  </TitlesOfParts>
  <Company>Cesagen</Company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List</dc:title>
  <dc:creator>Paul Oldham</dc:creator>
  <cp:lastModifiedBy>Paul Oldham</cp:lastModifiedBy>
  <cp:revision>6</cp:revision>
  <dcterms:created xsi:type="dcterms:W3CDTF">2020-01-15T08:29:00Z</dcterms:created>
  <dcterms:modified xsi:type="dcterms:W3CDTF">2020-01-15T11:32:00Z</dcterms:modified>
</cp:coreProperties>
</file>